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145E9B1" w14:textId="79D90382" w:rsidR="00BE4660" w:rsidRPr="00BE4660" w:rsidRDefault="00BE4660" w:rsidP="00BE4660">
      <w:pPr>
        <w:rPr>
          <w:rFonts w:asciiTheme="majorBidi" w:hAnsiTheme="majorBidi" w:cstheme="majorBidi"/>
          <w:b/>
          <w:bCs/>
          <w:sz w:val="36"/>
          <w:szCs w:val="36"/>
        </w:rPr>
      </w:pPr>
      <w:bookmarkStart w:id="0" w:name="_uwg1ogqtdztq" w:colFirst="0" w:colLast="0"/>
      <w:bookmarkEnd w:id="0"/>
      <w:r w:rsidRPr="00BE4660">
        <w:rPr>
          <w:rFonts w:asciiTheme="majorBidi" w:hAnsiTheme="majorBidi" w:cstheme="majorBidi"/>
          <w:b/>
          <w:bCs/>
          <w:sz w:val="36"/>
          <w:szCs w:val="36"/>
        </w:rPr>
        <w:t>Name: Hamad Nasir</w:t>
      </w:r>
    </w:p>
    <w:p w14:paraId="156886D1" w14:textId="1A30AC7F" w:rsidR="00BE4660" w:rsidRPr="00BE4660" w:rsidRDefault="00BE4660" w:rsidP="00BE4660">
      <w:pPr>
        <w:rPr>
          <w:rFonts w:asciiTheme="majorBidi" w:hAnsiTheme="majorBidi" w:cstheme="majorBidi"/>
          <w:b/>
          <w:bCs/>
          <w:sz w:val="36"/>
          <w:szCs w:val="36"/>
        </w:rPr>
      </w:pPr>
      <w:r w:rsidRPr="00BE4660">
        <w:rPr>
          <w:rFonts w:asciiTheme="majorBidi" w:hAnsiTheme="majorBidi" w:cstheme="majorBidi"/>
          <w:b/>
          <w:bCs/>
          <w:sz w:val="36"/>
          <w:szCs w:val="36"/>
        </w:rPr>
        <w:t>Roll No: 120312</w:t>
      </w:r>
    </w:p>
    <w:p w14:paraId="58563DFB" w14:textId="059E1FC9" w:rsidR="00BE4660" w:rsidRPr="00BE4660" w:rsidRDefault="00BE4660" w:rsidP="00BE4660">
      <w:pPr>
        <w:rPr>
          <w:rFonts w:asciiTheme="majorBidi" w:hAnsiTheme="majorBidi" w:cstheme="majorBidi"/>
          <w:b/>
          <w:bCs/>
          <w:sz w:val="36"/>
          <w:szCs w:val="36"/>
        </w:rPr>
      </w:pPr>
      <w:r w:rsidRPr="00BE4660">
        <w:rPr>
          <w:rFonts w:asciiTheme="majorBidi" w:hAnsiTheme="majorBidi" w:cstheme="majorBidi"/>
          <w:b/>
          <w:bCs/>
          <w:sz w:val="36"/>
          <w:szCs w:val="36"/>
        </w:rPr>
        <w:t>Section: BSCS-6C</w:t>
      </w:r>
    </w:p>
    <w:p w14:paraId="00000003" w14:textId="4644667F" w:rsidR="00AF52B9" w:rsidRPr="00BE4660" w:rsidRDefault="00D354A9" w:rsidP="00BE4660">
      <w:pPr>
        <w:pStyle w:val="Heading2"/>
        <w:rPr>
          <w:rFonts w:asciiTheme="majorBidi" w:hAnsiTheme="majorBidi" w:cstheme="majorBidi"/>
          <w:b/>
          <w:bCs/>
        </w:rPr>
      </w:pPr>
      <w:r w:rsidRPr="00BE4660">
        <w:rPr>
          <w:rFonts w:asciiTheme="majorBidi" w:hAnsiTheme="majorBidi" w:cstheme="majorBidi"/>
          <w:b/>
          <w:bCs/>
        </w:rPr>
        <w:t>Speech and Image Processing - Lab 2</w:t>
      </w:r>
    </w:p>
    <w:p w14:paraId="296A778B" w14:textId="77777777" w:rsidR="00BE4660" w:rsidRDefault="00BE4660"/>
    <w:p w14:paraId="00000004" w14:textId="7A339F12" w:rsidR="00AF52B9" w:rsidRPr="00BE4660" w:rsidRDefault="00D354A9">
      <w:pPr>
        <w:rPr>
          <w:rFonts w:asciiTheme="majorBidi" w:hAnsiTheme="majorBidi" w:cstheme="majorBidi"/>
          <w:sz w:val="24"/>
          <w:szCs w:val="24"/>
        </w:rPr>
      </w:pPr>
      <w:r w:rsidRPr="00BE4660">
        <w:rPr>
          <w:rFonts w:asciiTheme="majorBidi" w:hAnsiTheme="majorBidi" w:cstheme="majorBidi"/>
          <w:b/>
          <w:sz w:val="24"/>
          <w:szCs w:val="24"/>
        </w:rPr>
        <w:t>Task description:</w:t>
      </w:r>
    </w:p>
    <w:p w14:paraId="00000005" w14:textId="3A151E01" w:rsidR="00AF52B9" w:rsidRPr="00BE4660" w:rsidRDefault="00D354A9" w:rsidP="008D5F3C">
      <w:pPr>
        <w:rPr>
          <w:rFonts w:asciiTheme="majorBidi" w:hAnsiTheme="majorBidi" w:cstheme="majorBidi"/>
          <w:sz w:val="24"/>
          <w:szCs w:val="24"/>
        </w:rPr>
      </w:pPr>
      <w:r w:rsidRPr="00BE4660">
        <w:rPr>
          <w:rFonts w:asciiTheme="majorBidi" w:hAnsiTheme="majorBidi" w:cstheme="majorBidi"/>
          <w:b/>
          <w:sz w:val="24"/>
          <w:szCs w:val="24"/>
        </w:rPr>
        <w:t xml:space="preserve">Part (a) </w:t>
      </w:r>
      <w:r w:rsidRPr="00BE4660">
        <w:rPr>
          <w:rFonts w:asciiTheme="majorBidi" w:hAnsiTheme="majorBidi" w:cstheme="majorBidi"/>
          <w:b/>
          <w:sz w:val="24"/>
          <w:szCs w:val="24"/>
        </w:rPr>
        <w:tab/>
      </w:r>
      <w:r w:rsidRPr="00BE4660">
        <w:rPr>
          <w:rFonts w:asciiTheme="majorBidi" w:hAnsiTheme="majorBidi" w:cstheme="majorBidi"/>
          <w:b/>
          <w:sz w:val="24"/>
          <w:szCs w:val="24"/>
        </w:rPr>
        <w:tab/>
      </w:r>
      <w:r w:rsidRPr="00BE4660">
        <w:rPr>
          <w:rFonts w:asciiTheme="majorBidi" w:hAnsiTheme="majorBidi" w:cstheme="majorBidi"/>
          <w:b/>
          <w:sz w:val="24"/>
          <w:szCs w:val="24"/>
        </w:rPr>
        <w:tab/>
      </w:r>
      <w:r w:rsidRPr="00BE4660">
        <w:rPr>
          <w:rFonts w:asciiTheme="majorBidi" w:hAnsiTheme="majorBidi" w:cstheme="majorBidi"/>
          <w:b/>
          <w:sz w:val="24"/>
          <w:szCs w:val="24"/>
        </w:rPr>
        <w:tab/>
      </w:r>
      <w:r w:rsidRPr="00BE4660">
        <w:rPr>
          <w:rFonts w:asciiTheme="majorBidi" w:hAnsiTheme="majorBidi" w:cstheme="majorBidi"/>
          <w:b/>
          <w:sz w:val="24"/>
          <w:szCs w:val="24"/>
        </w:rPr>
        <w:tab/>
      </w:r>
    </w:p>
    <w:p w14:paraId="00000006" w14:textId="77777777" w:rsidR="00AF52B9" w:rsidRPr="00BE4660" w:rsidRDefault="00D354A9">
      <w:pPr>
        <w:rPr>
          <w:rFonts w:asciiTheme="majorBidi" w:hAnsiTheme="majorBidi" w:cstheme="majorBidi"/>
          <w:sz w:val="24"/>
          <w:szCs w:val="24"/>
        </w:rPr>
      </w:pPr>
      <w:r w:rsidRPr="00BE4660">
        <w:rPr>
          <w:rFonts w:asciiTheme="majorBidi" w:hAnsiTheme="majorBidi" w:cstheme="majorBidi"/>
          <w:sz w:val="24"/>
          <w:szCs w:val="24"/>
        </w:rPr>
        <w:t xml:space="preserve">Write a python program that takes two single-line lowercase English files reference.txt and hypothesis.txt, and outputs the file result.txt containing </w:t>
      </w:r>
      <w:proofErr w:type="spellStart"/>
      <w:r w:rsidRPr="00BE4660">
        <w:rPr>
          <w:rFonts w:asciiTheme="majorBidi" w:hAnsiTheme="majorBidi" w:cstheme="majorBidi"/>
          <w:sz w:val="24"/>
          <w:szCs w:val="24"/>
        </w:rPr>
        <w:t>Levenshtein</w:t>
      </w:r>
      <w:proofErr w:type="spellEnd"/>
      <w:r w:rsidRPr="00BE4660">
        <w:rPr>
          <w:rFonts w:asciiTheme="majorBidi" w:hAnsiTheme="majorBidi" w:cstheme="majorBidi"/>
          <w:sz w:val="24"/>
          <w:szCs w:val="24"/>
        </w:rPr>
        <w:t xml:space="preserve"> distance of these two files as below. The distance should be word level and not character level.</w:t>
      </w:r>
    </w:p>
    <w:p w14:paraId="00000017" w14:textId="0CC78DB0" w:rsidR="00AF52B9" w:rsidRPr="00BE4660" w:rsidRDefault="00AF52B9">
      <w:pPr>
        <w:rPr>
          <w:rFonts w:asciiTheme="majorBidi" w:hAnsiTheme="majorBidi" w:cstheme="majorBidi"/>
          <w:sz w:val="24"/>
          <w:szCs w:val="24"/>
        </w:rPr>
      </w:pPr>
    </w:p>
    <w:p w14:paraId="00000018" w14:textId="19B1E738" w:rsidR="00AF52B9" w:rsidRPr="00BE4660" w:rsidRDefault="00D354A9" w:rsidP="00BE4660">
      <w:pPr>
        <w:rPr>
          <w:rFonts w:asciiTheme="majorBidi" w:hAnsiTheme="majorBidi" w:cstheme="majorBidi"/>
          <w:sz w:val="24"/>
          <w:szCs w:val="24"/>
        </w:rPr>
      </w:pPr>
      <w:r w:rsidRPr="00BE4660">
        <w:rPr>
          <w:rFonts w:asciiTheme="majorBidi" w:hAnsiTheme="majorBidi" w:cstheme="majorBidi"/>
          <w:b/>
          <w:sz w:val="24"/>
          <w:szCs w:val="24"/>
        </w:rPr>
        <w:t>Part (b)</w:t>
      </w:r>
      <w:r w:rsidRPr="00BE4660">
        <w:rPr>
          <w:rFonts w:asciiTheme="majorBidi" w:hAnsiTheme="majorBidi" w:cstheme="majorBidi"/>
          <w:b/>
          <w:sz w:val="24"/>
          <w:szCs w:val="24"/>
        </w:rPr>
        <w:tab/>
      </w:r>
      <w:r w:rsidRPr="00BE4660">
        <w:rPr>
          <w:rFonts w:asciiTheme="majorBidi" w:hAnsiTheme="majorBidi" w:cstheme="majorBidi"/>
          <w:b/>
          <w:sz w:val="24"/>
          <w:szCs w:val="24"/>
        </w:rPr>
        <w:tab/>
      </w:r>
      <w:r w:rsidRPr="00BE4660">
        <w:rPr>
          <w:rFonts w:asciiTheme="majorBidi" w:hAnsiTheme="majorBidi" w:cstheme="majorBidi"/>
          <w:b/>
          <w:sz w:val="24"/>
          <w:szCs w:val="24"/>
        </w:rPr>
        <w:tab/>
      </w:r>
    </w:p>
    <w:p w14:paraId="00000019" w14:textId="77777777" w:rsidR="00AF52B9" w:rsidRPr="00BE4660" w:rsidRDefault="00D354A9">
      <w:pPr>
        <w:rPr>
          <w:rFonts w:asciiTheme="majorBidi" w:hAnsiTheme="majorBidi" w:cstheme="majorBidi"/>
          <w:sz w:val="24"/>
          <w:szCs w:val="24"/>
        </w:rPr>
      </w:pPr>
      <w:r w:rsidRPr="00BE4660">
        <w:rPr>
          <w:rFonts w:asciiTheme="majorBidi" w:hAnsiTheme="majorBidi" w:cstheme="majorBidi"/>
          <w:sz w:val="24"/>
          <w:szCs w:val="24"/>
        </w:rPr>
        <w:t>Modify the above program so that it ignores 10 common words such that</w:t>
      </w:r>
    </w:p>
    <w:p w14:paraId="0000001A" w14:textId="77777777" w:rsidR="00AF52B9" w:rsidRPr="00BE4660" w:rsidRDefault="00D354A9">
      <w:pPr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BE4660">
        <w:rPr>
          <w:rFonts w:asciiTheme="majorBidi" w:hAnsiTheme="majorBidi" w:cstheme="majorBidi"/>
          <w:sz w:val="24"/>
          <w:szCs w:val="24"/>
        </w:rPr>
        <w:t>Insertions and deletions involving these common words are ignored</w:t>
      </w:r>
    </w:p>
    <w:p w14:paraId="0000001B" w14:textId="77777777" w:rsidR="00AF52B9" w:rsidRPr="00BE4660" w:rsidRDefault="00D354A9">
      <w:pPr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BE4660">
        <w:rPr>
          <w:rFonts w:asciiTheme="majorBidi" w:hAnsiTheme="majorBidi" w:cstheme="majorBidi"/>
          <w:sz w:val="24"/>
          <w:szCs w:val="24"/>
        </w:rPr>
        <w:t>Substitutions are ignored when both initial and final word are one of 10 common words</w:t>
      </w:r>
    </w:p>
    <w:p w14:paraId="0000001D" w14:textId="7478C8AA" w:rsidR="00AF52B9" w:rsidRPr="00BE4660" w:rsidRDefault="00D354A9">
      <w:pPr>
        <w:rPr>
          <w:rFonts w:asciiTheme="majorBidi" w:hAnsiTheme="majorBidi" w:cstheme="majorBidi"/>
          <w:sz w:val="24"/>
          <w:szCs w:val="24"/>
        </w:rPr>
      </w:pPr>
      <w:r w:rsidRPr="00BE4660">
        <w:rPr>
          <w:rFonts w:asciiTheme="majorBidi" w:hAnsiTheme="majorBidi" w:cstheme="majorBidi"/>
          <w:sz w:val="24"/>
          <w:szCs w:val="24"/>
        </w:rPr>
        <w:t>List of 10 common words:</w:t>
      </w:r>
    </w:p>
    <w:p w14:paraId="0000001E" w14:textId="58B7124D" w:rsidR="00AF52B9" w:rsidRDefault="00D354A9">
      <w:pPr>
        <w:rPr>
          <w:rFonts w:asciiTheme="majorBidi" w:hAnsiTheme="majorBidi" w:cstheme="majorBidi"/>
          <w:sz w:val="24"/>
          <w:szCs w:val="24"/>
        </w:rPr>
      </w:pPr>
      <w:proofErr w:type="gramStart"/>
      <w:r w:rsidRPr="00BE4660">
        <w:rPr>
          <w:rFonts w:asciiTheme="majorBidi" w:hAnsiTheme="majorBidi" w:cstheme="majorBidi"/>
          <w:sz w:val="24"/>
          <w:szCs w:val="24"/>
        </w:rPr>
        <w:t>the</w:t>
      </w:r>
      <w:proofErr w:type="gramEnd"/>
      <w:r w:rsidRPr="00BE4660">
        <w:rPr>
          <w:rFonts w:asciiTheme="majorBidi" w:hAnsiTheme="majorBidi" w:cstheme="majorBidi"/>
          <w:sz w:val="24"/>
          <w:szCs w:val="24"/>
        </w:rPr>
        <w:t>, of, and, a, be, this, there, an, been, some</w:t>
      </w:r>
    </w:p>
    <w:p w14:paraId="0245E739" w14:textId="4EC4219D" w:rsidR="00BE4660" w:rsidRPr="00404066" w:rsidRDefault="00BE4660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54A6ECF" w14:textId="3D6DCEBA" w:rsidR="00BE4660" w:rsidRDefault="00BE4660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404066">
        <w:rPr>
          <w:rFonts w:asciiTheme="majorBidi" w:hAnsiTheme="majorBidi" w:cstheme="majorBidi"/>
          <w:b/>
          <w:bCs/>
          <w:sz w:val="28"/>
          <w:szCs w:val="28"/>
          <w:u w:val="single"/>
        </w:rPr>
        <w:t>Source Code:</w:t>
      </w:r>
    </w:p>
    <w:p w14:paraId="46C1D50D" w14:textId="7D0C54B5" w:rsidR="00791D46" w:rsidRPr="00791D46" w:rsidRDefault="00791D46" w:rsidP="00791D46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057291A4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1749EC6A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import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ltk</w:t>
      </w:r>
      <w:proofErr w:type="spellEnd"/>
    </w:p>
    <w:p w14:paraId="09FF5BF4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24775105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#function for calculating </w:t>
      </w:r>
      <w:proofErr w:type="spell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levenshtein</w:t>
      </w:r>
      <w:proofErr w:type="spell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 distance</w:t>
      </w:r>
    </w:p>
    <w:p w14:paraId="106BFB32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spellStart"/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def</w:t>
      </w:r>
      <w:proofErr w:type="spellEnd"/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FF00FF"/>
          <w:sz w:val="20"/>
          <w:szCs w:val="20"/>
          <w:lang w:val="en-US"/>
        </w:rPr>
        <w:t>levenshtein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s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:</w:t>
      </w:r>
    </w:p>
    <w:p w14:paraId="1990607E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if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n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&lt;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n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:</w:t>
      </w:r>
    </w:p>
    <w:p w14:paraId="52D28582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return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venshtein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s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7158ADDB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72129E65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# </w:t>
      </w:r>
      <w:proofErr w:type="spellStart"/>
      <w:proofErr w:type="gram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len</w:t>
      </w:r>
      <w:proofErr w:type="spell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s1) &gt;= </w:t>
      </w:r>
      <w:proofErr w:type="spell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len</w:t>
      </w:r>
      <w:proofErr w:type="spell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(s2)</w:t>
      </w:r>
    </w:p>
    <w:p w14:paraId="4F538200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if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n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FF0000"/>
          <w:sz w:val="20"/>
          <w:szCs w:val="20"/>
          <w:lang w:val="en-US"/>
        </w:rPr>
        <w:t>0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:</w:t>
      </w:r>
    </w:p>
    <w:p w14:paraId="51AF16D6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return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n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450BEB9B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755A674E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revious_row</w:t>
      </w:r>
      <w:proofErr w:type="spell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ange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spellStart"/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n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+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FF0000"/>
          <w:sz w:val="20"/>
          <w:szCs w:val="20"/>
          <w:lang w:val="en-US"/>
        </w:rPr>
        <w:t>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283A1EE9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for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c1 </w:t>
      </w:r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in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enumerate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:</w:t>
      </w:r>
    </w:p>
    <w:p w14:paraId="58C0A8FC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urrent_row</w:t>
      </w:r>
      <w:proofErr w:type="spell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[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+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FF0000"/>
          <w:sz w:val="20"/>
          <w:szCs w:val="20"/>
          <w:lang w:val="en-US"/>
        </w:rPr>
        <w:t>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]</w:t>
      </w:r>
    </w:p>
    <w:p w14:paraId="721FAB4D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for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j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c2 </w:t>
      </w:r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in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enumerate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:</w:t>
      </w:r>
    </w:p>
    <w:p w14:paraId="43FBAE6C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     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nsertions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revious_row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[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j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+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FF0000"/>
          <w:sz w:val="20"/>
          <w:szCs w:val="20"/>
          <w:lang w:val="en-US"/>
        </w:rPr>
        <w:t>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]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+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FF0000"/>
          <w:sz w:val="20"/>
          <w:szCs w:val="20"/>
          <w:lang w:val="en-US"/>
        </w:rPr>
        <w:t>1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# j+1 instead of j since </w:t>
      </w:r>
      <w:proofErr w:type="spell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previous_row</w:t>
      </w:r>
      <w:proofErr w:type="spell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 and </w:t>
      </w:r>
      <w:proofErr w:type="spell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current_row</w:t>
      </w:r>
      <w:proofErr w:type="spell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 are one character longer</w:t>
      </w:r>
    </w:p>
    <w:p w14:paraId="295F2C0B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     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eletions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urrent_row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[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j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]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+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FF0000"/>
          <w:sz w:val="20"/>
          <w:szCs w:val="20"/>
          <w:lang w:val="en-US"/>
        </w:rPr>
        <w:t>1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</w:t>
      </w: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# than s2</w:t>
      </w:r>
    </w:p>
    <w:p w14:paraId="43296E6C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     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bstitutions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revious_row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[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j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]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+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c1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!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c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277E0991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    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urrent_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ow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.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ppend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min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insertions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deletions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substitutions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)</w:t>
      </w:r>
    </w:p>
    <w:p w14:paraId="2941BB78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revious_row</w:t>
      </w:r>
      <w:proofErr w:type="spell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urrent_row</w:t>
      </w:r>
      <w:proofErr w:type="spellEnd"/>
    </w:p>
    <w:p w14:paraId="59C1C27C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794EEB5B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print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"</w:t>
      </w:r>
      <w:proofErr w:type="spellStart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Levenshtein</w:t>
      </w:r>
      <w:proofErr w:type="spell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 xml:space="preserve"> distance is:"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revious_row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[-</w:t>
      </w:r>
      <w:r w:rsidRPr="00BD0645">
        <w:rPr>
          <w:rFonts w:ascii="Courier New" w:eastAsia="Times New Roman" w:hAnsi="Courier New" w:cs="Courier New"/>
          <w:color w:val="FF0000"/>
          <w:sz w:val="20"/>
          <w:szCs w:val="20"/>
          <w:lang w:val="en-US"/>
        </w:rPr>
        <w:t>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]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63A7F9DE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print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"</w:t>
      </w:r>
      <w:proofErr w:type="spellStart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Insertions:"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nsertions</w:t>
      </w:r>
      <w:proofErr w:type="spell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-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FF0000"/>
          <w:sz w:val="20"/>
          <w:szCs w:val="20"/>
          <w:lang w:val="en-US"/>
        </w:rPr>
        <w:t>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3E29A492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print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"</w:t>
      </w:r>
      <w:proofErr w:type="spellStart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Deletions:"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eletions</w:t>
      </w:r>
      <w:proofErr w:type="spell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-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FF0000"/>
          <w:sz w:val="20"/>
          <w:szCs w:val="20"/>
          <w:lang w:val="en-US"/>
        </w:rPr>
        <w:t>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5E9B5698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print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"</w:t>
      </w:r>
      <w:proofErr w:type="spellStart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Substitutions:"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bstitutions</w:t>
      </w:r>
      <w:proofErr w:type="spell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-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FF0000"/>
          <w:sz w:val="20"/>
          <w:szCs w:val="20"/>
          <w:lang w:val="en-US"/>
        </w:rPr>
        <w:t>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0855F218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64353345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#function for removing the common words and calculating </w:t>
      </w:r>
      <w:proofErr w:type="spell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levenshtein</w:t>
      </w:r>
      <w:proofErr w:type="spell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 values</w:t>
      </w:r>
    </w:p>
    <w:p w14:paraId="67FCD2E1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spellStart"/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def</w:t>
      </w:r>
      <w:proofErr w:type="spellEnd"/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FF00FF"/>
          <w:sz w:val="20"/>
          <w:szCs w:val="20"/>
          <w:lang w:val="en-US"/>
        </w:rPr>
        <w:t>filter_common_words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nt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nt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:</w:t>
      </w:r>
    </w:p>
    <w:p w14:paraId="6932E265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ist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[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the 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of 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and 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a 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be 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this 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there 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an 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been 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some 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]</w:t>
      </w:r>
    </w:p>
    <w:p w14:paraId="602422AB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#removing the common words</w:t>
      </w:r>
    </w:p>
    <w:p w14:paraId="6552DC20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for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in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list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:</w:t>
      </w:r>
    </w:p>
    <w:p w14:paraId="36D3A7F2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  sent1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nt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.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eplace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spellStart"/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70DEAD1A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     sent2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nt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.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eplace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spellStart"/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''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29A3B582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#</w:t>
      </w:r>
      <w:proofErr w:type="spell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tekenizing</w:t>
      </w:r>
      <w:proofErr w:type="spell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 the filtered strings</w:t>
      </w:r>
    </w:p>
    <w:p w14:paraId="087707D5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tok1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ltk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.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word_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okenize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nt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5974346B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tok2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ltk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.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word_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okenize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nt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5A0BD5FF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#calculating </w:t>
      </w:r>
      <w:proofErr w:type="spell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levenshtein</w:t>
      </w:r>
      <w:proofErr w:type="spell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 values for filtered strings</w:t>
      </w:r>
    </w:p>
    <w:p w14:paraId="131D6B69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venshtein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ok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ok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6AAE5177" w14:textId="0E0B858F" w:rsid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#--------------------------------------------------------------------------</w:t>
      </w:r>
    </w:p>
    <w:p w14:paraId="6B0F68C2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3C783685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#Task: </w:t>
      </w:r>
      <w:proofErr w:type="gram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1</w:t>
      </w:r>
      <w:proofErr w:type="gramEnd"/>
    </w:p>
    <w:p w14:paraId="6AD0628E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#reading text from files</w:t>
      </w:r>
    </w:p>
    <w:p w14:paraId="5761E469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open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"reference.txt"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"r"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61846FAD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sent1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.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ead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)</w:t>
      </w:r>
      <w:proofErr w:type="gramEnd"/>
    </w:p>
    <w:p w14:paraId="30BD3064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64F63F6C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open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"hypothesis.txt"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"r"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55EBFCEE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sent2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.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ead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)</w:t>
      </w:r>
      <w:proofErr w:type="gramEnd"/>
    </w:p>
    <w:p w14:paraId="5953297A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666B0030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#</w:t>
      </w:r>
      <w:proofErr w:type="spell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tekenizing</w:t>
      </w:r>
      <w:proofErr w:type="spell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 the filtered strings</w:t>
      </w:r>
    </w:p>
    <w:p w14:paraId="31F32D98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tk1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ltk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.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word_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okenize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nt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5928F93B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tk2 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=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ltk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.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word_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okenize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nt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13EE448C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print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"To Check:\</w:t>
      </w:r>
      <w:proofErr w:type="spellStart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nLevenshtein</w:t>
      </w:r>
      <w:proofErr w:type="spell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 xml:space="preserve"> Distance = Insertions + Substitutions + Deletions / 3\n "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36C868DB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416B63AA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print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"\nTask:1"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4FDB3CE2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#calculating </w:t>
      </w:r>
      <w:proofErr w:type="spell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levenshtein</w:t>
      </w:r>
      <w:proofErr w:type="spell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 values for strings</w:t>
      </w:r>
    </w:p>
    <w:p w14:paraId="28BB98EC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spellStart"/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venshtein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k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k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3FE66203" w14:textId="39AE81A5" w:rsid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#--------------------------------------------------------------------------</w:t>
      </w:r>
    </w:p>
    <w:p w14:paraId="76B06E61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</w:p>
    <w:p w14:paraId="044AE37C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#Task: </w:t>
      </w:r>
      <w:proofErr w:type="gram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2</w:t>
      </w:r>
      <w:proofErr w:type="gramEnd"/>
    </w:p>
    <w:p w14:paraId="4805D015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#calculating </w:t>
      </w:r>
      <w:proofErr w:type="spellStart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>levenshtein</w:t>
      </w:r>
      <w:proofErr w:type="spellEnd"/>
      <w:r w:rsidRPr="00BD0645">
        <w:rPr>
          <w:rFonts w:ascii="Courier New" w:eastAsia="Times New Roman" w:hAnsi="Courier New" w:cs="Courier New"/>
          <w:color w:val="008000"/>
          <w:sz w:val="20"/>
          <w:szCs w:val="20"/>
          <w:lang w:val="en-US"/>
        </w:rPr>
        <w:t xml:space="preserve"> values for filtered strings</w:t>
      </w:r>
    </w:p>
    <w:p w14:paraId="220C8CC6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gramStart"/>
      <w:r w:rsidRPr="00BD0645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/>
        </w:rPr>
        <w:t>print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"\n\nTask:2\</w:t>
      </w:r>
      <w:proofErr w:type="spellStart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nAfter</w:t>
      </w:r>
      <w:proofErr w:type="spellEnd"/>
      <w:r w:rsidRPr="00BD0645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 xml:space="preserve"> filtering common words:"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568144EC" w14:textId="77777777" w:rsidR="00BD0645" w:rsidRPr="00BD0645" w:rsidRDefault="00BD0645" w:rsidP="00BD0645">
      <w:pPr>
        <w:shd w:val="clear" w:color="auto" w:fill="FFFFFF"/>
        <w:spacing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proofErr w:type="spell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ilter_common_</w:t>
      </w:r>
      <w:proofErr w:type="gramStart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words</w:t>
      </w:r>
      <w:proofErr w:type="spellEnd"/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(</w:t>
      </w:r>
      <w:proofErr w:type="gramEnd"/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nt1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,</w:t>
      </w:r>
      <w:r w:rsidRPr="00BD0645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nt2</w:t>
      </w:r>
      <w:r w:rsidRPr="00BD0645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/>
        </w:rPr>
        <w:t>)</w:t>
      </w:r>
    </w:p>
    <w:p w14:paraId="530EB986" w14:textId="77777777" w:rsidR="00791D46" w:rsidRDefault="00791D46" w:rsidP="00791D46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0C61BF43" w14:textId="6691422C" w:rsidR="00791D46" w:rsidRDefault="00404066" w:rsidP="00791D46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404066">
        <w:rPr>
          <w:rFonts w:asciiTheme="majorBidi" w:hAnsiTheme="majorBidi" w:cstheme="majorBidi"/>
          <w:b/>
          <w:bCs/>
          <w:sz w:val="28"/>
          <w:szCs w:val="28"/>
          <w:u w:val="single"/>
        </w:rPr>
        <w:t>Output:</w:t>
      </w:r>
      <w:bookmarkStart w:id="1" w:name="_GoBack"/>
      <w:bookmarkEnd w:id="1"/>
    </w:p>
    <w:p w14:paraId="6DA47DE1" w14:textId="77777777" w:rsidR="00F27520" w:rsidRPr="00404066" w:rsidRDefault="00F27520" w:rsidP="00791D46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0000002A" w14:textId="0784532D" w:rsidR="00AF52B9" w:rsidRPr="00BE4660" w:rsidRDefault="0044125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lang w:val="en-US"/>
        </w:rPr>
        <w:drawing>
          <wp:inline distT="0" distB="0" distL="0" distR="0" wp14:anchorId="7A77A735" wp14:editId="14B40F13">
            <wp:extent cx="6555121" cy="41346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1648" cy="4145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F52B9" w:rsidRPr="00BE4660">
      <w:pgSz w:w="11906" w:h="16838"/>
      <w:pgMar w:top="720" w:right="1411" w:bottom="720" w:left="1411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837903"/>
    <w:multiLevelType w:val="multilevel"/>
    <w:tmpl w:val="8DBCD6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MbU0MjKxNDM2NzJQ0lEKTi0uzszPAykwqgUAc9lzcSwAAAA="/>
  </w:docVars>
  <w:rsids>
    <w:rsidRoot w:val="00AF52B9"/>
    <w:rsid w:val="00404066"/>
    <w:rsid w:val="00441254"/>
    <w:rsid w:val="00791D46"/>
    <w:rsid w:val="008D5F3C"/>
    <w:rsid w:val="00AF52B9"/>
    <w:rsid w:val="00BD0645"/>
    <w:rsid w:val="00BE4660"/>
    <w:rsid w:val="00D145FF"/>
    <w:rsid w:val="00D354A9"/>
    <w:rsid w:val="00F27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D3D4F"/>
  <w15:docId w15:val="{61A827B2-C6F2-4A10-9CE6-B91BD82C6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c0">
    <w:name w:val="sc0"/>
    <w:basedOn w:val="DefaultParagraphFont"/>
    <w:rsid w:val="0040406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DefaultParagraphFont"/>
    <w:rsid w:val="0040406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1">
    <w:name w:val="sc11"/>
    <w:basedOn w:val="DefaultParagraphFont"/>
    <w:rsid w:val="0040406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2">
    <w:name w:val="sc12"/>
    <w:basedOn w:val="DefaultParagraphFont"/>
    <w:rsid w:val="00404066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91">
    <w:name w:val="sc91"/>
    <w:basedOn w:val="DefaultParagraphFont"/>
    <w:rsid w:val="0040406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40406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DefaultParagraphFont"/>
    <w:rsid w:val="0040406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DefaultParagraphFont"/>
    <w:rsid w:val="0040406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41">
    <w:name w:val="sc41"/>
    <w:basedOn w:val="DefaultParagraphFont"/>
    <w:rsid w:val="00404066"/>
    <w:rPr>
      <w:rFonts w:ascii="Courier New" w:hAnsi="Courier New" w:cs="Courier New" w:hint="default"/>
      <w:color w:val="808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93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6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4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6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ad nasir</dc:creator>
  <cp:lastModifiedBy>hamad nasir</cp:lastModifiedBy>
  <cp:revision>14</cp:revision>
  <dcterms:created xsi:type="dcterms:W3CDTF">2019-09-22T17:51:00Z</dcterms:created>
  <dcterms:modified xsi:type="dcterms:W3CDTF">2019-09-22T18:3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